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8D4" w:rsidRDefault="00425B14" w:rsidP="00042538">
      <w:pPr>
        <w:pStyle w:val="Heading1"/>
        <w:jc w:val="center"/>
        <w:rPr>
          <w:color w:val="auto"/>
        </w:rPr>
      </w:pPr>
      <w:r>
        <w:rPr>
          <w:color w:val="auto"/>
        </w:rPr>
        <w:t xml:space="preserve">Redis: String </w:t>
      </w:r>
      <w:r w:rsidR="00E866B1">
        <w:rPr>
          <w:color w:val="auto"/>
        </w:rPr>
        <w:t>Values</w:t>
      </w:r>
    </w:p>
    <w:p w:rsidR="000C12FE" w:rsidRDefault="000C12FE" w:rsidP="00042538"/>
    <w:p w:rsidR="009B4DF1" w:rsidRDefault="000C12FE" w:rsidP="00042538">
      <w:r>
        <w:t xml:space="preserve">Gradually with time, </w:t>
      </w:r>
      <w:r w:rsidR="00907866">
        <w:t>the web project I am working on became a heavy-</w:t>
      </w:r>
      <w:r>
        <w:t>data oriented project where each day almost thousan</w:t>
      </w:r>
      <w:r w:rsidR="001674D2">
        <w:t>ds of data-</w:t>
      </w:r>
      <w:r>
        <w:t xml:space="preserve">flow, transactions, and database operations were occurring. This led to very serious performance issues. Despite multi layered and multi </w:t>
      </w:r>
      <w:r w:rsidRPr="00F73693">
        <w:rPr>
          <w:noProof/>
        </w:rPr>
        <w:t>leveled</w:t>
      </w:r>
      <w:r>
        <w:t xml:space="preserve"> review and optimizations of code, performance was a bottleneck.</w:t>
      </w:r>
    </w:p>
    <w:p w:rsidR="009B4DF1" w:rsidRDefault="009B4DF1" w:rsidP="00042538"/>
    <w:p w:rsidR="00042538" w:rsidRDefault="009B4DF1" w:rsidP="00042538">
      <w:r>
        <w:t xml:space="preserve">In an effort </w:t>
      </w:r>
      <w:r w:rsidR="00EA2B42">
        <w:t xml:space="preserve">to improve performance, </w:t>
      </w:r>
      <w:r w:rsidR="002D6B87">
        <w:t xml:space="preserve">thorough research started to find a tool, package or </w:t>
      </w:r>
      <w:r w:rsidR="007E3E0E">
        <w:t>solution that</w:t>
      </w:r>
      <w:r w:rsidR="002D6B87">
        <w:t xml:space="preserve"> not only</w:t>
      </w:r>
      <w:r w:rsidR="007E3E0E">
        <w:t xml:space="preserve"> can</w:t>
      </w:r>
      <w:r w:rsidR="002D6B87">
        <w:t xml:space="preserve"> easily integrate to the currently heavy and complicated business-logic implementation but also</w:t>
      </w:r>
      <w:r w:rsidR="007E3E0E">
        <w:t xml:space="preserve"> can</w:t>
      </w:r>
      <w:r w:rsidR="002D6B87">
        <w:t xml:space="preserve"> provide scalability, extensibility and easy manageability to overall data related operations. While searching, we bumped into ‘Redis’.</w:t>
      </w:r>
    </w:p>
    <w:p w:rsidR="00C35EF0" w:rsidRDefault="00C35EF0" w:rsidP="00042538"/>
    <w:p w:rsidR="00C35EF0" w:rsidRDefault="00C35EF0" w:rsidP="00042538">
      <w:r>
        <w:t>Prerequisites:</w:t>
      </w:r>
    </w:p>
    <w:p w:rsidR="00C35EF0" w:rsidRDefault="00C35EF0" w:rsidP="00C35EF0">
      <w:pPr>
        <w:pStyle w:val="ListParagraph"/>
        <w:numPr>
          <w:ilvl w:val="0"/>
          <w:numId w:val="5"/>
        </w:numPr>
      </w:pPr>
      <w:r>
        <w:t>Basic and primitive knowledge of command line</w:t>
      </w:r>
    </w:p>
    <w:p w:rsidR="00C35EF0" w:rsidRDefault="00C35EF0" w:rsidP="00C35EF0">
      <w:pPr>
        <w:pStyle w:val="ListParagraph"/>
        <w:numPr>
          <w:ilvl w:val="0"/>
          <w:numId w:val="5"/>
        </w:numPr>
      </w:pPr>
      <w:r>
        <w:t>Basic and primitive understanding of caches</w:t>
      </w:r>
    </w:p>
    <w:p w:rsidR="00C35EF0" w:rsidRDefault="00C35EF0" w:rsidP="00C35EF0">
      <w:pPr>
        <w:pStyle w:val="ListParagraph"/>
        <w:numPr>
          <w:ilvl w:val="0"/>
          <w:numId w:val="5"/>
        </w:numPr>
      </w:pPr>
      <w:r>
        <w:t>Basic and primitive understanding of programming terminologies like data types, variables etc.</w:t>
      </w:r>
    </w:p>
    <w:p w:rsidR="001233A6" w:rsidRDefault="001233A6" w:rsidP="00C35EF0">
      <w:pPr>
        <w:pStyle w:val="ListParagraph"/>
        <w:numPr>
          <w:ilvl w:val="0"/>
          <w:numId w:val="5"/>
        </w:numPr>
      </w:pPr>
      <w:r>
        <w:t>Should know how to install and activate Microsoft service.</w:t>
      </w:r>
    </w:p>
    <w:p w:rsidR="002D6B87" w:rsidRDefault="002D6B87" w:rsidP="00042538"/>
    <w:p w:rsidR="002D6B87" w:rsidRDefault="002D6B87" w:rsidP="00042538">
      <w:pPr>
        <w:rPr>
          <w:b/>
        </w:rPr>
      </w:pPr>
      <w:r>
        <w:rPr>
          <w:b/>
        </w:rPr>
        <w:t>What is Redis?</w:t>
      </w:r>
    </w:p>
    <w:p w:rsidR="002830EC" w:rsidRDefault="002D6B87" w:rsidP="00042538">
      <w:r>
        <w:t>Redis is simply, an in-memory</w:t>
      </w:r>
      <w:r w:rsidR="00F24C67">
        <w:t xml:space="preserve"> </w:t>
      </w:r>
      <w:r w:rsidR="00F24C67" w:rsidRPr="002830EC">
        <w:rPr>
          <w:b/>
        </w:rPr>
        <w:t>key-value</w:t>
      </w:r>
      <w:r>
        <w:t xml:space="preserve"> data structure </w:t>
      </w:r>
      <w:r w:rsidR="00F24C67">
        <w:rPr>
          <w:b/>
        </w:rPr>
        <w:t xml:space="preserve">store </w:t>
      </w:r>
      <w:r w:rsidR="00F24C67">
        <w:t xml:space="preserve">that can be used as another layer between </w:t>
      </w:r>
      <w:r w:rsidR="00F24C67" w:rsidRPr="007E3E0E">
        <w:rPr>
          <w:b/>
        </w:rPr>
        <w:t>data access layer</w:t>
      </w:r>
      <w:r w:rsidR="00F24C67">
        <w:t xml:space="preserve"> and </w:t>
      </w:r>
      <w:r w:rsidR="00F24C67" w:rsidRPr="007E3E0E">
        <w:rPr>
          <w:b/>
        </w:rPr>
        <w:t>database layer</w:t>
      </w:r>
      <w:r w:rsidR="00F24C67">
        <w:t xml:space="preserve"> in any application. It supports </w:t>
      </w:r>
      <w:r w:rsidR="00F24C67" w:rsidRPr="007E3E0E">
        <w:rPr>
          <w:b/>
        </w:rPr>
        <w:t>caching</w:t>
      </w:r>
      <w:r w:rsidR="00F24C67">
        <w:t xml:space="preserve"> of data and provides on-disk </w:t>
      </w:r>
      <w:r w:rsidR="00F24C67" w:rsidRPr="007E3E0E">
        <w:rPr>
          <w:b/>
        </w:rPr>
        <w:t>persistence</w:t>
      </w:r>
      <w:r w:rsidR="00F24C67">
        <w:t xml:space="preserve"> options. Despite it offers</w:t>
      </w:r>
      <w:r w:rsidR="00F73693">
        <w:t xml:space="preserve"> a</w:t>
      </w:r>
      <w:r w:rsidR="00F24C67">
        <w:t xml:space="preserve"> </w:t>
      </w:r>
      <w:r w:rsidR="00F24C67" w:rsidRPr="00F73693">
        <w:rPr>
          <w:noProof/>
        </w:rPr>
        <w:t>large</w:t>
      </w:r>
      <w:r w:rsidR="00F24C67">
        <w:t xml:space="preserve"> set of diverse optimization, replication and caching features, it is extremely </w:t>
      </w:r>
      <w:r w:rsidR="00F24C67" w:rsidRPr="007E3E0E">
        <w:rPr>
          <w:b/>
        </w:rPr>
        <w:t>light-weight</w:t>
      </w:r>
      <w:r w:rsidR="00F24C67">
        <w:t xml:space="preserve">. It can be easily integrated </w:t>
      </w:r>
      <w:r w:rsidR="00F73693">
        <w:rPr>
          <w:noProof/>
        </w:rPr>
        <w:t>with</w:t>
      </w:r>
      <w:r w:rsidR="00F24C67">
        <w:t xml:space="preserve"> any existing applications.</w:t>
      </w:r>
    </w:p>
    <w:p w:rsidR="002830EC" w:rsidRDefault="002830EC" w:rsidP="00042538">
      <w:r>
        <w:t>What makes redis different from other conventional key-value stores is that Redis keys can hold values from si</w:t>
      </w:r>
      <w:r w:rsidR="00A27770">
        <w:t xml:space="preserve">mple </w:t>
      </w:r>
      <w:r>
        <w:t>to complex data structure types like:</w:t>
      </w:r>
    </w:p>
    <w:p w:rsidR="00A27770" w:rsidRDefault="00A27770" w:rsidP="002830EC">
      <w:pPr>
        <w:pStyle w:val="ListParagraph"/>
        <w:numPr>
          <w:ilvl w:val="0"/>
          <w:numId w:val="6"/>
        </w:numPr>
      </w:pPr>
      <w:r>
        <w:t>String -&gt; Covered in this article</w:t>
      </w:r>
    </w:p>
    <w:p w:rsidR="002830EC" w:rsidRDefault="002830EC" w:rsidP="002830EC">
      <w:pPr>
        <w:pStyle w:val="ListParagraph"/>
        <w:numPr>
          <w:ilvl w:val="0"/>
          <w:numId w:val="6"/>
        </w:numPr>
      </w:pPr>
      <w:r>
        <w:t>Lists</w:t>
      </w:r>
      <w:r w:rsidR="00A7528D">
        <w:t xml:space="preserve"> </w:t>
      </w:r>
    </w:p>
    <w:p w:rsidR="002830EC" w:rsidRDefault="002830EC" w:rsidP="002830EC">
      <w:pPr>
        <w:pStyle w:val="ListParagraph"/>
        <w:numPr>
          <w:ilvl w:val="0"/>
          <w:numId w:val="6"/>
        </w:numPr>
      </w:pPr>
      <w:r>
        <w:t>Sets</w:t>
      </w:r>
    </w:p>
    <w:p w:rsidR="002830EC" w:rsidRDefault="002830EC" w:rsidP="002830EC">
      <w:pPr>
        <w:pStyle w:val="ListParagraph"/>
        <w:numPr>
          <w:ilvl w:val="0"/>
          <w:numId w:val="6"/>
        </w:numPr>
      </w:pPr>
      <w:r>
        <w:t>Sorted Sets</w:t>
      </w:r>
    </w:p>
    <w:p w:rsidR="002830EC" w:rsidRDefault="002830EC" w:rsidP="002830EC">
      <w:pPr>
        <w:pStyle w:val="ListParagraph"/>
        <w:numPr>
          <w:ilvl w:val="0"/>
          <w:numId w:val="6"/>
        </w:numPr>
      </w:pPr>
      <w:r>
        <w:t>Hashes</w:t>
      </w:r>
    </w:p>
    <w:p w:rsidR="002830EC" w:rsidRDefault="002830EC" w:rsidP="002830EC">
      <w:pPr>
        <w:pStyle w:val="ListParagraph"/>
        <w:numPr>
          <w:ilvl w:val="0"/>
          <w:numId w:val="6"/>
        </w:numPr>
      </w:pPr>
      <w:r>
        <w:t>Bit Arrays or Bitmaps</w:t>
      </w:r>
    </w:p>
    <w:p w:rsidR="002830EC" w:rsidRPr="002830EC" w:rsidRDefault="002830EC" w:rsidP="002830EC">
      <w:pPr>
        <w:pStyle w:val="ListParagraph"/>
        <w:numPr>
          <w:ilvl w:val="0"/>
          <w:numId w:val="6"/>
        </w:numPr>
      </w:pPr>
      <w:proofErr w:type="spellStart"/>
      <w:r>
        <w:t>Hyperloglogs</w:t>
      </w:r>
      <w:proofErr w:type="spellEnd"/>
    </w:p>
    <w:p w:rsidR="00A20278" w:rsidRDefault="00A20278" w:rsidP="00444304"/>
    <w:p w:rsidR="00B82D66" w:rsidRDefault="004D51FB" w:rsidP="00444304">
      <w:r>
        <w:t xml:space="preserve">The </w:t>
      </w:r>
      <w:r w:rsidRPr="00F73693">
        <w:rPr>
          <w:noProof/>
        </w:rPr>
        <w:t>Redis-key</w:t>
      </w:r>
      <w:r w:rsidR="00F73693">
        <w:rPr>
          <w:noProof/>
        </w:rPr>
        <w:t>, however,</w:t>
      </w:r>
      <w:r>
        <w:t xml:space="preserve"> is of String type and is binary safe that can safely map any value from simple strings to</w:t>
      </w:r>
      <w:r w:rsidR="009944EF">
        <w:t xml:space="preserve"> images to</w:t>
      </w:r>
      <w:r>
        <w:t xml:space="preserve"> complex of </w:t>
      </w:r>
      <w:r w:rsidRPr="00F73693">
        <w:rPr>
          <w:noProof/>
        </w:rPr>
        <w:t>hyper</w:t>
      </w:r>
      <w:r w:rsidR="00F73693">
        <w:rPr>
          <w:noProof/>
        </w:rPr>
        <w:t xml:space="preserve"> log </w:t>
      </w:r>
      <w:r w:rsidRPr="00F73693">
        <w:rPr>
          <w:noProof/>
        </w:rPr>
        <w:t>logs</w:t>
      </w:r>
    </w:p>
    <w:p w:rsidR="009944EF" w:rsidRPr="00821BD7" w:rsidRDefault="00444304" w:rsidP="00821BD7">
      <w:r>
        <w:lastRenderedPageBreak/>
        <w:t>In this article, w</w:t>
      </w:r>
      <w:r w:rsidR="00F90E00">
        <w:t xml:space="preserve">e will dive into basics of Redis and </w:t>
      </w:r>
      <w:r w:rsidR="00F90E00" w:rsidRPr="00F73693">
        <w:rPr>
          <w:noProof/>
        </w:rPr>
        <w:t>us</w:t>
      </w:r>
      <w:r w:rsidR="00F73693">
        <w:rPr>
          <w:noProof/>
        </w:rPr>
        <w:t>e</w:t>
      </w:r>
      <w:r w:rsidR="00F90E00">
        <w:t xml:space="preserve"> </w:t>
      </w:r>
      <w:r w:rsidR="00F90E00" w:rsidRPr="00BF1DB7">
        <w:rPr>
          <w:b/>
        </w:rPr>
        <w:t>String</w:t>
      </w:r>
      <w:r w:rsidR="00C53B3D">
        <w:rPr>
          <w:b/>
        </w:rPr>
        <w:t xml:space="preserve"> values</w:t>
      </w:r>
      <w:r w:rsidR="00F90E00" w:rsidRPr="00BF1DB7">
        <w:rPr>
          <w:b/>
        </w:rPr>
        <w:t xml:space="preserve"> with</w:t>
      </w:r>
      <w:r w:rsidR="00F73693">
        <w:rPr>
          <w:b/>
        </w:rPr>
        <w:t xml:space="preserve"> the</w:t>
      </w:r>
      <w:r w:rsidR="00F90E00" w:rsidRPr="00BF1DB7">
        <w:rPr>
          <w:b/>
        </w:rPr>
        <w:t xml:space="preserve"> </w:t>
      </w:r>
      <w:r w:rsidR="00F90E00" w:rsidRPr="00F73693">
        <w:rPr>
          <w:b/>
          <w:noProof/>
        </w:rPr>
        <w:t>command</w:t>
      </w:r>
      <w:r w:rsidR="00F90E00" w:rsidRPr="00BF1DB7">
        <w:rPr>
          <w:b/>
        </w:rPr>
        <w:t xml:space="preserve"> line.</w:t>
      </w:r>
      <w:r w:rsidR="00F90E00">
        <w:t xml:space="preserve"> There is even an online interactive tutorial by </w:t>
      </w:r>
      <w:r w:rsidR="00F90E00" w:rsidRPr="00956A04">
        <w:rPr>
          <w:noProof/>
        </w:rPr>
        <w:t>redis</w:t>
      </w:r>
      <w:r w:rsidR="00F90E00">
        <w:t xml:space="preserve"> here: </w:t>
      </w:r>
      <w:hyperlink r:id="rId5" w:history="1">
        <w:r w:rsidR="00BD1F10" w:rsidRPr="0092205C">
          <w:rPr>
            <w:rStyle w:val="Hyperlink"/>
          </w:rPr>
          <w:t>http://try.redis.io/</w:t>
        </w:r>
      </w:hyperlink>
      <w:r w:rsidR="00821BD7">
        <w:rPr>
          <w:rStyle w:val="Hyperlink"/>
        </w:rPr>
        <w:t>. (</w:t>
      </w:r>
      <w:r w:rsidR="00821BD7">
        <w:t>We’ll also dive on using Redis (</w:t>
      </w:r>
      <w:proofErr w:type="spellStart"/>
      <w:r w:rsidR="00821BD7">
        <w:t>Stackexchange.Redis</w:t>
      </w:r>
      <w:proofErr w:type="spellEnd"/>
      <w:r w:rsidR="00821BD7">
        <w:t>) in our C# application</w:t>
      </w:r>
      <w:r w:rsidR="00821BD7">
        <w:t xml:space="preserve"> for optimization and caching</w:t>
      </w:r>
      <w:r w:rsidR="00821BD7">
        <w:t xml:space="preserve"> in other articles to come.</w:t>
      </w:r>
      <w:r w:rsidR="00821BD7">
        <w:t>)</w:t>
      </w:r>
    </w:p>
    <w:p w:rsidR="00C35EF0" w:rsidRDefault="003E453E" w:rsidP="00444304">
      <w:pPr>
        <w:rPr>
          <w:b/>
        </w:rPr>
      </w:pPr>
      <w:r>
        <w:rPr>
          <w:b/>
        </w:rPr>
        <w:t>Installing Redis</w:t>
      </w:r>
    </w:p>
    <w:p w:rsidR="001233A6" w:rsidRDefault="004B5BD7" w:rsidP="00444304">
      <w:r>
        <w:t xml:space="preserve">Well, if you are a windows user like me – it will be hard to find an installer of Redis for </w:t>
      </w:r>
      <w:r w:rsidRPr="00956A04">
        <w:rPr>
          <w:noProof/>
        </w:rPr>
        <w:t>windows</w:t>
      </w:r>
      <w:r>
        <w:t xml:space="preserve"> because there doesn’t exist one (according to their official website); however, </w:t>
      </w:r>
      <w:r w:rsidR="00BD5D63">
        <w:t xml:space="preserve">the same official website also informs that Microsoft </w:t>
      </w:r>
      <w:proofErr w:type="spellStart"/>
      <w:r w:rsidR="00BD5D63">
        <w:t>OpenTech</w:t>
      </w:r>
      <w:proofErr w:type="spellEnd"/>
      <w:r w:rsidR="00BD5D63">
        <w:t xml:space="preserve"> has developed an</w:t>
      </w:r>
      <w:r>
        <w:t xml:space="preserve"> executable that can run Redis on Windows. You can get the setup file from </w:t>
      </w:r>
      <w:hyperlink r:id="rId6" w:history="1">
        <w:r w:rsidRPr="004B5BD7">
          <w:rPr>
            <w:rStyle w:val="Hyperlink"/>
          </w:rPr>
          <w:t>here</w:t>
        </w:r>
      </w:hyperlink>
      <w:r>
        <w:t>.</w:t>
      </w:r>
      <w:r w:rsidR="00E42EC8">
        <w:t xml:space="preserve"> </w:t>
      </w:r>
      <w:r w:rsidR="001233A6">
        <w:t xml:space="preserve">Run it, install it, keep Redis service on – and </w:t>
      </w:r>
      <w:r w:rsidR="000573AD">
        <w:t xml:space="preserve">open. After proper </w:t>
      </w:r>
      <w:r w:rsidR="000573AD" w:rsidRPr="00956A04">
        <w:rPr>
          <w:noProof/>
        </w:rPr>
        <w:t>installation</w:t>
      </w:r>
      <w:r w:rsidR="00956A04">
        <w:rPr>
          <w:noProof/>
        </w:rPr>
        <w:t>,</w:t>
      </w:r>
      <w:r w:rsidR="000573AD">
        <w:t xml:space="preserve"> you should see Redis service running in Task Manager.</w:t>
      </w:r>
    </w:p>
    <w:p w:rsidR="008F5C1E" w:rsidRDefault="008F5C1E" w:rsidP="00444304"/>
    <w:p w:rsidR="002F5CF7" w:rsidRDefault="002F5CF7" w:rsidP="00444304">
      <w:r>
        <w:t xml:space="preserve">Before proceeding, it is important to note that Redis is a key-value store, this means all the sections below onwards and in </w:t>
      </w:r>
      <w:r w:rsidR="00C8724A">
        <w:t>upcoming</w:t>
      </w:r>
      <w:r>
        <w:t xml:space="preserve"> articles will focus on ‘Key’ and ‘Value’. It is as simple as that – make a key, and associate a value to it. That’s it. All commands </w:t>
      </w:r>
      <w:r w:rsidRPr="00956A04">
        <w:rPr>
          <w:noProof/>
        </w:rPr>
        <w:t>revolve</w:t>
      </w:r>
      <w:r>
        <w:t xml:space="preserve"> around creating, fetching, updating and deleting key-values.</w:t>
      </w:r>
    </w:p>
    <w:p w:rsidR="002F5CF7" w:rsidRDefault="002F5CF7" w:rsidP="00444304"/>
    <w:p w:rsidR="00AF394B" w:rsidRDefault="00AF394B" w:rsidP="00444304">
      <w:pPr>
        <w:rPr>
          <w:b/>
        </w:rPr>
      </w:pPr>
      <w:r>
        <w:rPr>
          <w:b/>
        </w:rPr>
        <w:t xml:space="preserve">Getting Started – Redis </w:t>
      </w:r>
      <w:r w:rsidRPr="00956A04">
        <w:rPr>
          <w:b/>
          <w:noProof/>
        </w:rPr>
        <w:t>C</w:t>
      </w:r>
      <w:r w:rsidR="00956A04">
        <w:rPr>
          <w:b/>
          <w:noProof/>
        </w:rPr>
        <w:t>LI</w:t>
      </w:r>
      <w:r>
        <w:rPr>
          <w:b/>
        </w:rPr>
        <w:t xml:space="preserve"> – String </w:t>
      </w:r>
      <w:r w:rsidR="006645AD">
        <w:rPr>
          <w:b/>
        </w:rPr>
        <w:t>commands</w:t>
      </w:r>
    </w:p>
    <w:p w:rsidR="006645AD" w:rsidRDefault="006645AD" w:rsidP="00444304">
      <w:r>
        <w:t>As mentioned in</w:t>
      </w:r>
      <w:r w:rsidR="00956A04">
        <w:t xml:space="preserve"> the</w:t>
      </w:r>
      <w:r>
        <w:t xml:space="preserve"> </w:t>
      </w:r>
      <w:r w:rsidRPr="00956A04">
        <w:rPr>
          <w:noProof/>
        </w:rPr>
        <w:t>previous</w:t>
      </w:r>
      <w:r>
        <w:t xml:space="preserve"> section, Redis keys are of String Data Type and when storing a string value</w:t>
      </w:r>
      <w:r w:rsidR="00A30A39">
        <w:t xml:space="preserve"> </w:t>
      </w:r>
      <w:r w:rsidR="002F5CF7">
        <w:t xml:space="preserve">it becomes a simple </w:t>
      </w:r>
      <w:r w:rsidR="00956A04">
        <w:t>“</w:t>
      </w:r>
      <w:r w:rsidR="002F5CF7">
        <w:t>string to string</w:t>
      </w:r>
      <w:r w:rsidR="00956A04">
        <w:t>”</w:t>
      </w:r>
      <w:r w:rsidR="002F5CF7">
        <w:t xml:space="preserve"> mapping.</w:t>
      </w:r>
    </w:p>
    <w:p w:rsidR="002F5CF7" w:rsidRDefault="002F5CF7" w:rsidP="00444304">
      <w:pPr>
        <w:rPr>
          <w:noProof/>
        </w:rPr>
      </w:pPr>
      <w:r>
        <w:t xml:space="preserve">So let’s get started using Redis </w:t>
      </w:r>
      <w:r w:rsidRPr="00F73693">
        <w:rPr>
          <w:noProof/>
        </w:rPr>
        <w:t>C</w:t>
      </w:r>
      <w:r w:rsidR="00F73693">
        <w:rPr>
          <w:noProof/>
        </w:rPr>
        <w:t>LI</w:t>
      </w:r>
    </w:p>
    <w:p w:rsidR="00CF7566" w:rsidRDefault="00195CF3" w:rsidP="00AB0B3A">
      <w:pPr>
        <w:pStyle w:val="ListParagraph"/>
        <w:numPr>
          <w:ilvl w:val="0"/>
          <w:numId w:val="7"/>
        </w:numPr>
      </w:pPr>
      <w:r w:rsidRPr="00B839EF">
        <w:rPr>
          <w:b/>
        </w:rPr>
        <w:t>SET</w:t>
      </w:r>
      <w:r>
        <w:t xml:space="preserve"> - </w:t>
      </w:r>
      <w:r w:rsidR="00E954A0">
        <w:t xml:space="preserve">Store any String Value </w:t>
      </w:r>
    </w:p>
    <w:p w:rsidR="00901479" w:rsidRDefault="00901479" w:rsidP="00CF7566">
      <w:pPr>
        <w:pStyle w:val="ListParagraph"/>
      </w:pPr>
      <w:r w:rsidRPr="00CF7566">
        <w:rPr>
          <w:b/>
        </w:rPr>
        <w:t>Syntax</w:t>
      </w:r>
      <w:r>
        <w:t>: SET Key-Name String-Value [EX-Seconds] [PX-milliseconds] [NX|XX]</w:t>
      </w:r>
    </w:p>
    <w:p w:rsidR="00D3318B" w:rsidRDefault="00D3318B" w:rsidP="00AD585B">
      <w:pPr>
        <w:pStyle w:val="ListParagraph"/>
      </w:pPr>
    </w:p>
    <w:p w:rsidR="00530674" w:rsidRDefault="00901479" w:rsidP="00530674">
      <w:pPr>
        <w:pStyle w:val="ListParagraph"/>
        <w:numPr>
          <w:ilvl w:val="1"/>
          <w:numId w:val="5"/>
        </w:numPr>
      </w:pPr>
      <w:r>
        <w:t>You can set any key name and store any string value, even a jpeg image (max 512 MB).</w:t>
      </w:r>
    </w:p>
    <w:p w:rsidR="00901479" w:rsidRDefault="000122C7" w:rsidP="00901479">
      <w:pPr>
        <w:pStyle w:val="ListParagraph"/>
        <w:numPr>
          <w:ilvl w:val="1"/>
          <w:numId w:val="5"/>
        </w:numPr>
      </w:pPr>
      <w:r>
        <w:t xml:space="preserve">If there is a need to expire key’s value after some time it can be done by using EX </w:t>
      </w:r>
      <w:r w:rsidR="007A4EF9">
        <w:t xml:space="preserve">command. Alternatively, </w:t>
      </w:r>
      <w:r>
        <w:t>key’s value</w:t>
      </w:r>
      <w:r w:rsidR="007A4EF9">
        <w:t xml:space="preserve"> can</w:t>
      </w:r>
      <w:r>
        <w:t xml:space="preserve"> </w:t>
      </w:r>
      <w:r w:rsidRPr="00FE155B">
        <w:rPr>
          <w:noProof/>
        </w:rPr>
        <w:t>persist</w:t>
      </w:r>
      <w:r>
        <w:t>,</w:t>
      </w:r>
      <w:r w:rsidR="007A4EF9">
        <w:t xml:space="preserve"> using PX command</w:t>
      </w:r>
    </w:p>
    <w:p w:rsidR="003E2E48" w:rsidRDefault="003E2E48" w:rsidP="003E2E48">
      <w:pPr>
        <w:pStyle w:val="ListParagraph"/>
        <w:numPr>
          <w:ilvl w:val="1"/>
          <w:numId w:val="5"/>
        </w:numPr>
      </w:pPr>
      <w:r>
        <w:t>If a value is already set to a key that already contains some other value then it will be overridden.</w:t>
      </w:r>
      <w:r>
        <w:t xml:space="preserve"> </w:t>
      </w:r>
    </w:p>
    <w:p w:rsidR="003E2E48" w:rsidRDefault="003E2E48" w:rsidP="003E2E48">
      <w:pPr>
        <w:pStyle w:val="ListParagraph"/>
        <w:numPr>
          <w:ilvl w:val="1"/>
          <w:numId w:val="5"/>
        </w:numPr>
      </w:pPr>
      <w:r>
        <w:t>If NX option is used, the new value won’t be assigned to a key that already has a value assigned. And XX option does its complete reverse. It allows assigning</w:t>
      </w:r>
      <w:r w:rsidR="00FE155B">
        <w:t xml:space="preserve"> a</w:t>
      </w:r>
      <w:r>
        <w:t xml:space="preserve"> </w:t>
      </w:r>
      <w:r w:rsidRPr="00FE155B">
        <w:rPr>
          <w:noProof/>
        </w:rPr>
        <w:t>value</w:t>
      </w:r>
      <w:r>
        <w:t xml:space="preserve"> to only that key that has any value already assigned.</w:t>
      </w:r>
    </w:p>
    <w:p w:rsidR="00D206F6" w:rsidRDefault="00D206F6" w:rsidP="00D206F6">
      <w:pPr>
        <w:pStyle w:val="ListParagraph"/>
      </w:pPr>
    </w:p>
    <w:p w:rsidR="00D206F6" w:rsidRDefault="00D206F6" w:rsidP="00D206F6">
      <w:pPr>
        <w:pStyle w:val="ListParagraph"/>
      </w:pPr>
    </w:p>
    <w:p w:rsidR="00E954A0" w:rsidRDefault="00195CF3" w:rsidP="00E954A0">
      <w:pPr>
        <w:pStyle w:val="ListParagraph"/>
        <w:numPr>
          <w:ilvl w:val="0"/>
          <w:numId w:val="7"/>
        </w:numPr>
      </w:pPr>
      <w:r w:rsidRPr="00B839EF">
        <w:rPr>
          <w:b/>
        </w:rPr>
        <w:t>GET</w:t>
      </w:r>
      <w:r>
        <w:t xml:space="preserve"> - </w:t>
      </w:r>
      <w:r w:rsidR="00CF7566">
        <w:t>Retrieve any String Value</w:t>
      </w:r>
    </w:p>
    <w:p w:rsidR="00AD585B" w:rsidRDefault="00A10B38" w:rsidP="004925E1">
      <w:pPr>
        <w:pStyle w:val="ListParagraph"/>
      </w:pPr>
      <w:r w:rsidRPr="00B839EF">
        <w:rPr>
          <w:b/>
        </w:rPr>
        <w:t>Syntax</w:t>
      </w:r>
      <w:r>
        <w:t>: GET Key-Name</w:t>
      </w:r>
    </w:p>
    <w:p w:rsidR="00936610" w:rsidRDefault="00936610" w:rsidP="00936610">
      <w:pPr>
        <w:pStyle w:val="ListParagraph"/>
        <w:numPr>
          <w:ilvl w:val="1"/>
          <w:numId w:val="5"/>
        </w:numPr>
      </w:pPr>
      <w:r>
        <w:t>Returns value for input key-name</w:t>
      </w:r>
    </w:p>
    <w:p w:rsidR="00287FB0" w:rsidRDefault="00287FB0" w:rsidP="00287FB0">
      <w:pPr>
        <w:pStyle w:val="ListParagraph"/>
        <w:ind w:left="1440"/>
      </w:pPr>
    </w:p>
    <w:p w:rsidR="00337D70" w:rsidRDefault="00CF7566" w:rsidP="00A06F76">
      <w:pPr>
        <w:pStyle w:val="ListParagraph"/>
        <w:numPr>
          <w:ilvl w:val="0"/>
          <w:numId w:val="7"/>
        </w:numPr>
      </w:pPr>
      <w:r w:rsidRPr="00B839EF">
        <w:rPr>
          <w:b/>
        </w:rPr>
        <w:t>GETSET</w:t>
      </w:r>
      <w:r>
        <w:t xml:space="preserve"> – Sets new value for a key</w:t>
      </w:r>
      <w:r w:rsidR="0096100A">
        <w:t xml:space="preserve"> and returns previously assigned value in response</w:t>
      </w:r>
    </w:p>
    <w:p w:rsidR="004F16BA" w:rsidRDefault="004F16BA" w:rsidP="004F16BA">
      <w:pPr>
        <w:pStyle w:val="ListParagraph"/>
      </w:pPr>
      <w:r w:rsidRPr="00B839EF">
        <w:rPr>
          <w:b/>
        </w:rPr>
        <w:t>Syntax</w:t>
      </w:r>
      <w:r>
        <w:t>: GETSET key-name value</w:t>
      </w:r>
    </w:p>
    <w:p w:rsidR="00C96F60" w:rsidRDefault="00C96F60" w:rsidP="004F16BA">
      <w:pPr>
        <w:pStyle w:val="ListParagraph"/>
      </w:pPr>
    </w:p>
    <w:p w:rsidR="006645AD" w:rsidRDefault="00FD71B3" w:rsidP="00A07AC1">
      <w:pPr>
        <w:pStyle w:val="ListParagraph"/>
        <w:numPr>
          <w:ilvl w:val="0"/>
          <w:numId w:val="7"/>
        </w:numPr>
      </w:pPr>
      <w:r w:rsidRPr="00B839EF">
        <w:rPr>
          <w:b/>
        </w:rPr>
        <w:t>MSET</w:t>
      </w:r>
      <w:r>
        <w:t xml:space="preserve"> </w:t>
      </w:r>
      <w:r w:rsidR="00D3341A">
        <w:t>– Sets multiple key values in one command.</w:t>
      </w:r>
    </w:p>
    <w:p w:rsidR="00A36445" w:rsidRDefault="00A36445" w:rsidP="00A36445">
      <w:pPr>
        <w:pStyle w:val="ListParagraph"/>
      </w:pPr>
      <w:r w:rsidRPr="00B839EF">
        <w:rPr>
          <w:b/>
        </w:rPr>
        <w:t>Syntax</w:t>
      </w:r>
      <w:r>
        <w:t>: MSET key-name1 value1 [key-name2 value2 key-name3 value3 …]</w:t>
      </w:r>
    </w:p>
    <w:p w:rsidR="00145271" w:rsidRDefault="00145271" w:rsidP="00A36445">
      <w:pPr>
        <w:pStyle w:val="ListParagraph"/>
      </w:pPr>
    </w:p>
    <w:p w:rsidR="00145271" w:rsidRDefault="00145271" w:rsidP="00145271">
      <w:pPr>
        <w:pStyle w:val="ListParagraph"/>
        <w:numPr>
          <w:ilvl w:val="0"/>
          <w:numId w:val="7"/>
        </w:numPr>
      </w:pPr>
      <w:r w:rsidRPr="00B839EF">
        <w:rPr>
          <w:b/>
        </w:rPr>
        <w:lastRenderedPageBreak/>
        <w:t>MGET</w:t>
      </w:r>
      <w:r>
        <w:t xml:space="preserve"> – Gets values for multiple keys in one command.</w:t>
      </w:r>
    </w:p>
    <w:p w:rsidR="00145271" w:rsidRDefault="00145271" w:rsidP="00145271">
      <w:pPr>
        <w:pStyle w:val="ListParagraph"/>
      </w:pPr>
      <w:r w:rsidRPr="00B839EF">
        <w:rPr>
          <w:b/>
        </w:rPr>
        <w:t>Syntax</w:t>
      </w:r>
      <w:r>
        <w:t>: MGET key-name1 [key-name2 key-name3…]</w:t>
      </w:r>
    </w:p>
    <w:p w:rsidR="000E07AE" w:rsidRDefault="000E07AE" w:rsidP="002318C4"/>
    <w:p w:rsidR="006A4F07" w:rsidRDefault="006A4F07" w:rsidP="00145271">
      <w:pPr>
        <w:pStyle w:val="ListParagraph"/>
      </w:pPr>
    </w:p>
    <w:p w:rsidR="006A4F07" w:rsidRDefault="006A4F07" w:rsidP="009848A4">
      <w:pPr>
        <w:pStyle w:val="ListParagraph"/>
        <w:keepNext/>
        <w:jc w:val="center"/>
      </w:pPr>
      <w:r>
        <w:rPr>
          <w:noProof/>
          <w:lang w:eastAsia="en-IN"/>
        </w:rPr>
        <w:drawing>
          <wp:inline distT="0" distB="0" distL="0" distR="0" wp14:anchorId="3684DD99" wp14:editId="22361332">
            <wp:extent cx="3162300" cy="2524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F07" w:rsidRDefault="006A4F07" w:rsidP="009848A4">
      <w:pPr>
        <w:pStyle w:val="Caption"/>
        <w:ind w:left="720" w:firstLine="720"/>
        <w:jc w:val="center"/>
      </w:pPr>
      <w:r>
        <w:fldChar w:fldCharType="begin"/>
      </w:r>
      <w:r>
        <w:instrText xml:space="preserve"> SEQ Figure \* ARABIC </w:instrText>
      </w:r>
      <w:r>
        <w:fldChar w:fldCharType="separate"/>
      </w:r>
      <w:r w:rsidR="002F18EF">
        <w:rPr>
          <w:noProof/>
        </w:rPr>
        <w:t>1</w:t>
      </w:r>
      <w:r>
        <w:fldChar w:fldCharType="end"/>
      </w:r>
      <w:r>
        <w:t xml:space="preserve"> Usage of SET, GET, NX, XX, GETSET commands</w:t>
      </w:r>
    </w:p>
    <w:p w:rsidR="006645AD" w:rsidRDefault="006645AD" w:rsidP="00444304"/>
    <w:p w:rsidR="002F18EF" w:rsidRDefault="002F18EF" w:rsidP="009848A4">
      <w:pPr>
        <w:keepNext/>
        <w:jc w:val="center"/>
      </w:pPr>
      <w:r>
        <w:rPr>
          <w:noProof/>
          <w:lang w:eastAsia="en-IN"/>
        </w:rPr>
        <w:drawing>
          <wp:inline distT="0" distB="0" distL="0" distR="0" wp14:anchorId="10305719" wp14:editId="298A0C6F">
            <wp:extent cx="3733800" cy="2171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-1" r="23288" b="28972"/>
                    <a:stretch/>
                  </pic:blipFill>
                  <pic:spPr bwMode="auto">
                    <a:xfrm>
                      <a:off x="0" y="0"/>
                      <a:ext cx="373380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45AD" w:rsidRDefault="002F18EF" w:rsidP="002F18EF">
      <w:pPr>
        <w:pStyle w:val="Caption"/>
        <w:jc w:val="center"/>
      </w:pP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Usage of MSET and MGET</w:t>
      </w:r>
    </w:p>
    <w:p w:rsidR="006645AD" w:rsidRDefault="006645AD" w:rsidP="00444304"/>
    <w:p w:rsidR="006645AD" w:rsidRDefault="006645AD" w:rsidP="00444304"/>
    <w:p w:rsidR="001773CC" w:rsidRDefault="002830EC" w:rsidP="00444304">
      <w:hyperlink r:id="rId9" w:anchor="string" w:history="1">
        <w:r w:rsidR="0094639C">
          <w:rPr>
            <w:rStyle w:val="Hyperlink"/>
          </w:rPr>
          <w:t>T</w:t>
        </w:r>
        <w:r w:rsidR="00F9602F" w:rsidRPr="002830EC">
          <w:rPr>
            <w:rStyle w:val="Hyperlink"/>
          </w:rPr>
          <w:t>his</w:t>
        </w:r>
      </w:hyperlink>
      <w:r>
        <w:t xml:space="preserve"> is the complete list of </w:t>
      </w:r>
      <w:r w:rsidR="0094639C">
        <w:t>all</w:t>
      </w:r>
      <w:r>
        <w:t xml:space="preserve"> </w:t>
      </w:r>
      <w:r w:rsidR="00FE155B">
        <w:rPr>
          <w:noProof/>
        </w:rPr>
        <w:t>CLI</w:t>
      </w:r>
      <w:r>
        <w:t xml:space="preserve"> commands for String da</w:t>
      </w:r>
      <w:r w:rsidR="0094639C">
        <w:t>ta type in redis.</w:t>
      </w:r>
      <w:r w:rsidR="001773CC">
        <w:t xml:space="preserve"> </w:t>
      </w:r>
    </w:p>
    <w:p w:rsidR="00024DA3" w:rsidRDefault="00024DA3" w:rsidP="00444304"/>
    <w:p w:rsidR="0094639C" w:rsidRPr="001773CC" w:rsidRDefault="00024DA3" w:rsidP="00444304">
      <w:r>
        <w:t>That’s it for this post, in next article we will look for commands of List and set values.</w:t>
      </w:r>
      <w:bookmarkStart w:id="0" w:name="_GoBack"/>
      <w:bookmarkEnd w:id="0"/>
    </w:p>
    <w:p w:rsidR="00EF5079" w:rsidRDefault="00EF5079" w:rsidP="00444304"/>
    <w:p w:rsidR="001033EE" w:rsidRPr="003C603A" w:rsidRDefault="001033EE" w:rsidP="00444304"/>
    <w:sectPr w:rsidR="001033EE" w:rsidRPr="003C60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7339"/>
    <w:multiLevelType w:val="hybridMultilevel"/>
    <w:tmpl w:val="0E8698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7A1FD4"/>
    <w:multiLevelType w:val="hybridMultilevel"/>
    <w:tmpl w:val="6DB08CB8"/>
    <w:lvl w:ilvl="0" w:tplc="18DE47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485B36"/>
    <w:multiLevelType w:val="hybridMultilevel"/>
    <w:tmpl w:val="792054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400516"/>
    <w:multiLevelType w:val="hybridMultilevel"/>
    <w:tmpl w:val="E8F253E8"/>
    <w:lvl w:ilvl="0" w:tplc="1422BE0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0250E0"/>
    <w:multiLevelType w:val="hybridMultilevel"/>
    <w:tmpl w:val="DA9AE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68720F"/>
    <w:multiLevelType w:val="hybridMultilevel"/>
    <w:tmpl w:val="155A5A74"/>
    <w:lvl w:ilvl="0" w:tplc="DE18BBC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453F95"/>
    <w:multiLevelType w:val="hybridMultilevel"/>
    <w:tmpl w:val="FF4241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TWxNDa2MDMwMDRV0lEKTi0uzszPAykwrgUASe4tnCwAAAA="/>
  </w:docVars>
  <w:rsids>
    <w:rsidRoot w:val="00042538"/>
    <w:rsid w:val="000122C7"/>
    <w:rsid w:val="00024DA3"/>
    <w:rsid w:val="00042538"/>
    <w:rsid w:val="000573AD"/>
    <w:rsid w:val="000717BE"/>
    <w:rsid w:val="000C12FE"/>
    <w:rsid w:val="000D1C4D"/>
    <w:rsid w:val="000E07AE"/>
    <w:rsid w:val="000E7154"/>
    <w:rsid w:val="001033EE"/>
    <w:rsid w:val="0012183C"/>
    <w:rsid w:val="001233A6"/>
    <w:rsid w:val="00124363"/>
    <w:rsid w:val="00145271"/>
    <w:rsid w:val="001674D2"/>
    <w:rsid w:val="001773CC"/>
    <w:rsid w:val="00195CF3"/>
    <w:rsid w:val="001A27D1"/>
    <w:rsid w:val="001A7794"/>
    <w:rsid w:val="002318C4"/>
    <w:rsid w:val="00233440"/>
    <w:rsid w:val="00267061"/>
    <w:rsid w:val="002830EC"/>
    <w:rsid w:val="00287FB0"/>
    <w:rsid w:val="002C3933"/>
    <w:rsid w:val="002D5E33"/>
    <w:rsid w:val="002D6B87"/>
    <w:rsid w:val="002F18EF"/>
    <w:rsid w:val="002F5CF7"/>
    <w:rsid w:val="00317979"/>
    <w:rsid w:val="00337D70"/>
    <w:rsid w:val="00356991"/>
    <w:rsid w:val="003A4AA6"/>
    <w:rsid w:val="003B0363"/>
    <w:rsid w:val="003C603A"/>
    <w:rsid w:val="003E2E48"/>
    <w:rsid w:val="003E453E"/>
    <w:rsid w:val="00425B14"/>
    <w:rsid w:val="00427308"/>
    <w:rsid w:val="00443233"/>
    <w:rsid w:val="00444304"/>
    <w:rsid w:val="00445AD4"/>
    <w:rsid w:val="004925E1"/>
    <w:rsid w:val="004958E9"/>
    <w:rsid w:val="004A1211"/>
    <w:rsid w:val="004B5BD7"/>
    <w:rsid w:val="004D51FB"/>
    <w:rsid w:val="004F16BA"/>
    <w:rsid w:val="00530674"/>
    <w:rsid w:val="005E4304"/>
    <w:rsid w:val="005F4639"/>
    <w:rsid w:val="005F5AB0"/>
    <w:rsid w:val="006645AD"/>
    <w:rsid w:val="00682B9E"/>
    <w:rsid w:val="006A4F07"/>
    <w:rsid w:val="006B35CB"/>
    <w:rsid w:val="006D6C65"/>
    <w:rsid w:val="0072736E"/>
    <w:rsid w:val="0073184F"/>
    <w:rsid w:val="007A4EF9"/>
    <w:rsid w:val="007E3E0E"/>
    <w:rsid w:val="00812B96"/>
    <w:rsid w:val="00821BD7"/>
    <w:rsid w:val="00845E21"/>
    <w:rsid w:val="008974ED"/>
    <w:rsid w:val="008B6927"/>
    <w:rsid w:val="008F5C1E"/>
    <w:rsid w:val="00901479"/>
    <w:rsid w:val="00907866"/>
    <w:rsid w:val="00936610"/>
    <w:rsid w:val="0094639C"/>
    <w:rsid w:val="009463EB"/>
    <w:rsid w:val="00946528"/>
    <w:rsid w:val="0095029B"/>
    <w:rsid w:val="00956A04"/>
    <w:rsid w:val="0096100A"/>
    <w:rsid w:val="00973026"/>
    <w:rsid w:val="00981056"/>
    <w:rsid w:val="009848A4"/>
    <w:rsid w:val="00992AEE"/>
    <w:rsid w:val="009944EF"/>
    <w:rsid w:val="0099619D"/>
    <w:rsid w:val="009B4DF1"/>
    <w:rsid w:val="009F224B"/>
    <w:rsid w:val="00A06F76"/>
    <w:rsid w:val="00A07C1D"/>
    <w:rsid w:val="00A10B38"/>
    <w:rsid w:val="00A20278"/>
    <w:rsid w:val="00A27770"/>
    <w:rsid w:val="00A30A39"/>
    <w:rsid w:val="00A36445"/>
    <w:rsid w:val="00A37908"/>
    <w:rsid w:val="00A7528D"/>
    <w:rsid w:val="00AA4FE6"/>
    <w:rsid w:val="00AC54F1"/>
    <w:rsid w:val="00AD2F4C"/>
    <w:rsid w:val="00AD585B"/>
    <w:rsid w:val="00AE1BC5"/>
    <w:rsid w:val="00AF394B"/>
    <w:rsid w:val="00B45EDE"/>
    <w:rsid w:val="00B6637A"/>
    <w:rsid w:val="00B82D66"/>
    <w:rsid w:val="00B839EF"/>
    <w:rsid w:val="00BD1F10"/>
    <w:rsid w:val="00BD5D63"/>
    <w:rsid w:val="00BF1DB7"/>
    <w:rsid w:val="00C35EF0"/>
    <w:rsid w:val="00C429AF"/>
    <w:rsid w:val="00C53B3D"/>
    <w:rsid w:val="00C8724A"/>
    <w:rsid w:val="00C96F60"/>
    <w:rsid w:val="00CA2661"/>
    <w:rsid w:val="00CF18D4"/>
    <w:rsid w:val="00CF7566"/>
    <w:rsid w:val="00D206F6"/>
    <w:rsid w:val="00D3318B"/>
    <w:rsid w:val="00D3341A"/>
    <w:rsid w:val="00D7292E"/>
    <w:rsid w:val="00D732BF"/>
    <w:rsid w:val="00DF188B"/>
    <w:rsid w:val="00E42EC8"/>
    <w:rsid w:val="00E8143C"/>
    <w:rsid w:val="00E866B1"/>
    <w:rsid w:val="00E954A0"/>
    <w:rsid w:val="00EA2B42"/>
    <w:rsid w:val="00EF5079"/>
    <w:rsid w:val="00F20E5F"/>
    <w:rsid w:val="00F24C67"/>
    <w:rsid w:val="00F4160C"/>
    <w:rsid w:val="00F73693"/>
    <w:rsid w:val="00F75AAE"/>
    <w:rsid w:val="00F85216"/>
    <w:rsid w:val="00F90E00"/>
    <w:rsid w:val="00F9602F"/>
    <w:rsid w:val="00FD079C"/>
    <w:rsid w:val="00FD71B3"/>
    <w:rsid w:val="00FE1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65AAA0-B60D-41EC-A33A-0BF1E1E7E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5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5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04253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B03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121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A4F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icrosoftArchive/redis/release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try.redis.io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dis.io/comman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Desai</dc:creator>
  <cp:keywords/>
  <dc:description/>
  <cp:lastModifiedBy>Karan Desai</cp:lastModifiedBy>
  <cp:revision>6</cp:revision>
  <dcterms:created xsi:type="dcterms:W3CDTF">2017-08-26T07:46:00Z</dcterms:created>
  <dcterms:modified xsi:type="dcterms:W3CDTF">2017-08-26T07:51:00Z</dcterms:modified>
</cp:coreProperties>
</file>